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15C2D" w14:textId="0AC84BD4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0D6BEA">
        <w:rPr>
          <w:b/>
          <w:sz w:val="20"/>
          <w:szCs w:val="28"/>
        </w:rPr>
        <w:br/>
        <w:t>*</w:t>
      </w:r>
      <w:r w:rsidRPr="00A77DC3">
        <w:rPr>
          <w:b/>
          <w:sz w:val="20"/>
          <w:szCs w:val="28"/>
        </w:rPr>
        <w:t xml:space="preserve">Follow us on Facebook </w:t>
      </w:r>
      <w:r w:rsidRPr="00A77DC3">
        <w:rPr>
          <w:b/>
          <w:i/>
          <w:sz w:val="20"/>
          <w:szCs w:val="28"/>
        </w:rPr>
        <w:t>(add</w:t>
      </w:r>
      <w:r w:rsidR="009D22AB" w:rsidRPr="00A77DC3">
        <w:rPr>
          <w:b/>
          <w:i/>
          <w:sz w:val="20"/>
          <w:szCs w:val="28"/>
        </w:rPr>
        <w:t xml:space="preserve"> </w:t>
      </w:r>
      <w:r w:rsidRPr="00A77DC3">
        <w:rPr>
          <w:b/>
          <w:i/>
          <w:sz w:val="20"/>
          <w:szCs w:val="28"/>
        </w:rPr>
        <w:t>your program FB information, OPTIONAL</w:t>
      </w:r>
      <w:r w:rsidRPr="00A77DC3">
        <w:rPr>
          <w:b/>
          <w:sz w:val="20"/>
          <w:szCs w:val="28"/>
        </w:rPr>
        <w:t>)</w:t>
      </w:r>
    </w:p>
    <w:p w14:paraId="6EC9CB3D" w14:textId="77777777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A77DC3">
        <w:rPr>
          <w:b/>
          <w:sz w:val="20"/>
          <w:szCs w:val="28"/>
        </w:rPr>
        <w:t>My College Success Coach is  ___________________________________________________________</w:t>
      </w:r>
      <w:r w:rsidRPr="00A77DC3">
        <w:rPr>
          <w:b/>
          <w:sz w:val="20"/>
          <w:szCs w:val="28"/>
        </w:rPr>
        <w:tab/>
      </w:r>
      <w:r w:rsidRPr="00A77DC3">
        <w:rPr>
          <w:b/>
          <w:sz w:val="20"/>
          <w:szCs w:val="28"/>
        </w:rPr>
        <w:tab/>
      </w:r>
    </w:p>
    <w:p w14:paraId="4E86D965" w14:textId="77777777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A77DC3">
        <w:rPr>
          <w:sz w:val="20"/>
          <w:szCs w:val="28"/>
        </w:rPr>
        <w:t>Contact Phone:</w:t>
      </w:r>
      <w:r w:rsidRPr="00A77DC3">
        <w:rPr>
          <w:sz w:val="20"/>
          <w:szCs w:val="28"/>
        </w:rPr>
        <w:tab/>
        <w:t>(______)</w:t>
      </w:r>
      <w:r w:rsidRPr="00A77DC3">
        <w:rPr>
          <w:sz w:val="20"/>
          <w:szCs w:val="28"/>
        </w:rPr>
        <w:tab/>
        <w:t>-____________________________Email:  _______________________</w:t>
      </w:r>
    </w:p>
    <w:p w14:paraId="264EE9CF" w14:textId="77777777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A77DC3">
        <w:rPr>
          <w:b/>
          <w:sz w:val="20"/>
          <w:szCs w:val="28"/>
        </w:rPr>
        <w:t xml:space="preserve">What date did/will you meet with your College Success Coach? </w:t>
      </w:r>
    </w:p>
    <w:p w14:paraId="3C6C762D" w14:textId="365A8A66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A77DC3">
        <w:rPr>
          <w:b/>
          <w:sz w:val="20"/>
          <w:szCs w:val="28"/>
        </w:rPr>
        <w:t xml:space="preserve">Semester 1:  Date: _________       </w:t>
      </w:r>
      <w:r w:rsidR="00FF13EB" w:rsidRPr="00A77DC3">
        <w:rPr>
          <w:b/>
          <w:sz w:val="20"/>
          <w:szCs w:val="28"/>
        </w:rPr>
        <w:t>Semester 2:</w:t>
      </w:r>
      <w:r w:rsidR="00FF13EB" w:rsidRPr="00A77DC3">
        <w:rPr>
          <w:sz w:val="20"/>
          <w:szCs w:val="28"/>
        </w:rPr>
        <w:t xml:space="preserve">  </w:t>
      </w:r>
      <w:proofErr w:type="gramStart"/>
      <w:r w:rsidR="00FF13EB" w:rsidRPr="00A77DC3">
        <w:rPr>
          <w:b/>
          <w:sz w:val="20"/>
          <w:szCs w:val="28"/>
        </w:rPr>
        <w:t>Date:_</w:t>
      </w:r>
      <w:proofErr w:type="gramEnd"/>
      <w:r w:rsidR="00FF13EB" w:rsidRPr="00A77DC3">
        <w:rPr>
          <w:b/>
          <w:sz w:val="20"/>
          <w:szCs w:val="28"/>
        </w:rPr>
        <w:t xml:space="preserve">_________        </w:t>
      </w:r>
    </w:p>
    <w:p w14:paraId="27FE7D3B" w14:textId="77777777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0"/>
        </w:rPr>
      </w:pPr>
    </w:p>
    <w:p w14:paraId="691714F3" w14:textId="77777777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sz w:val="24"/>
          <w:szCs w:val="24"/>
          <w:u w:val="single"/>
        </w:rPr>
      </w:pPr>
      <w:r w:rsidRPr="00A77DC3">
        <w:rPr>
          <w:b/>
          <w:sz w:val="24"/>
          <w:szCs w:val="24"/>
          <w:u w:val="single"/>
        </w:rPr>
        <w:t>1</w:t>
      </w:r>
      <w:r w:rsidRPr="00A77DC3">
        <w:rPr>
          <w:b/>
          <w:sz w:val="24"/>
          <w:szCs w:val="24"/>
          <w:u w:val="single"/>
          <w:vertAlign w:val="superscript"/>
        </w:rPr>
        <w:t>st</w:t>
      </w:r>
      <w:r w:rsidRPr="00A77DC3">
        <w:rPr>
          <w:b/>
          <w:sz w:val="24"/>
          <w:szCs w:val="24"/>
          <w:u w:val="single"/>
        </w:rPr>
        <w:t xml:space="preserve"> </w:t>
      </w:r>
      <w:proofErr w:type="gramStart"/>
      <w:r w:rsidRPr="00A77DC3">
        <w:rPr>
          <w:b/>
          <w:sz w:val="24"/>
          <w:szCs w:val="24"/>
          <w:u w:val="single"/>
        </w:rPr>
        <w:t xml:space="preserve">Quarter  </w:t>
      </w:r>
      <w:r w:rsidRPr="00A77DC3">
        <w:rPr>
          <w:i/>
          <w:sz w:val="20"/>
          <w:szCs w:val="20"/>
        </w:rPr>
        <w:t>(</w:t>
      </w:r>
      <w:proofErr w:type="gramEnd"/>
      <w:r w:rsidRPr="00A77DC3">
        <w:rPr>
          <w:i/>
          <w:sz w:val="20"/>
          <w:szCs w:val="20"/>
        </w:rPr>
        <w:t>local program district dates)</w:t>
      </w:r>
    </w:p>
    <w:p w14:paraId="358BAA49" w14:textId="77777777" w:rsidR="006E237E" w:rsidRPr="00A77DC3" w:rsidRDefault="006E237E" w:rsidP="006E237E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4"/>
        </w:rPr>
      </w:pPr>
      <w:r w:rsidRPr="00A77DC3">
        <w:rPr>
          <w:sz w:val="20"/>
          <w:szCs w:val="24"/>
        </w:rPr>
        <w:t>Maintain “Active” status according to the Take Stock requirements for the 1</w:t>
      </w:r>
      <w:r w:rsidRPr="00A77DC3">
        <w:rPr>
          <w:sz w:val="20"/>
          <w:szCs w:val="24"/>
          <w:vertAlign w:val="superscript"/>
        </w:rPr>
        <w:t>st</w:t>
      </w:r>
      <w:r w:rsidRPr="00A77DC3">
        <w:rPr>
          <w:sz w:val="20"/>
          <w:szCs w:val="24"/>
        </w:rPr>
        <w:t xml:space="preserve"> Quarter. </w:t>
      </w:r>
    </w:p>
    <w:p w14:paraId="4A107D99" w14:textId="77777777" w:rsidR="006E237E" w:rsidRPr="00A77DC3" w:rsidRDefault="006E237E" w:rsidP="006E237E">
      <w:pPr>
        <w:spacing w:line="360" w:lineRule="auto"/>
        <w:ind w:right="-270" w:firstLine="720"/>
        <w:rPr>
          <w:sz w:val="20"/>
          <w:szCs w:val="24"/>
        </w:rPr>
      </w:pPr>
      <w:r w:rsidRPr="00A77DC3">
        <w:rPr>
          <w:b/>
          <w:sz w:val="20"/>
          <w:szCs w:val="24"/>
        </w:rPr>
        <w:t>Circle your current Status.</w:t>
      </w:r>
      <w:r w:rsidRPr="00A77DC3">
        <w:rPr>
          <w:sz w:val="20"/>
          <w:szCs w:val="24"/>
        </w:rPr>
        <w:t xml:space="preserve"> </w:t>
      </w:r>
      <w:r w:rsidRPr="00A77DC3">
        <w:rPr>
          <w:b/>
          <w:sz w:val="20"/>
          <w:szCs w:val="24"/>
        </w:rPr>
        <w:t xml:space="preserve"> </w:t>
      </w:r>
      <w:r w:rsidRPr="00A77DC3">
        <w:rPr>
          <w:sz w:val="20"/>
          <w:szCs w:val="24"/>
        </w:rPr>
        <w:t>ACTIVE</w:t>
      </w:r>
      <w:r w:rsidRPr="00A77DC3">
        <w:rPr>
          <w:sz w:val="20"/>
          <w:szCs w:val="24"/>
        </w:rPr>
        <w:tab/>
        <w:t xml:space="preserve">     WARNING</w:t>
      </w:r>
      <w:r w:rsidRPr="00A77DC3">
        <w:rPr>
          <w:sz w:val="20"/>
          <w:szCs w:val="24"/>
        </w:rPr>
        <w:tab/>
        <w:t>PROBATION 1</w:t>
      </w:r>
      <w:r w:rsidRPr="00A77DC3">
        <w:rPr>
          <w:sz w:val="20"/>
          <w:szCs w:val="24"/>
        </w:rPr>
        <w:tab/>
        <w:t xml:space="preserve">    PROBATION 2</w:t>
      </w:r>
    </w:p>
    <w:p w14:paraId="75AF3091" w14:textId="5FB61858" w:rsidR="003A1D9B" w:rsidRPr="00A77DC3" w:rsidRDefault="003A1D9B" w:rsidP="006E237E">
      <w:pPr>
        <w:pStyle w:val="ListParagraph"/>
        <w:numPr>
          <w:ilvl w:val="0"/>
          <w:numId w:val="2"/>
        </w:numPr>
        <w:tabs>
          <w:tab w:val="left" w:pos="585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Create a</w:t>
      </w:r>
      <w:r w:rsidR="00A97A9E" w:rsidRPr="00A77DC3">
        <w:rPr>
          <w:sz w:val="20"/>
          <w:szCs w:val="20"/>
        </w:rPr>
        <w:t xml:space="preserve"> GPA goal to reach for each semester</w:t>
      </w:r>
      <w:r w:rsidRPr="00A77DC3">
        <w:rPr>
          <w:sz w:val="20"/>
          <w:szCs w:val="20"/>
        </w:rPr>
        <w:t xml:space="preserve"> and review your </w:t>
      </w:r>
      <w:proofErr w:type="gramStart"/>
      <w:r w:rsidRPr="00A77DC3">
        <w:rPr>
          <w:sz w:val="20"/>
          <w:szCs w:val="20"/>
        </w:rPr>
        <w:t>4 year</w:t>
      </w:r>
      <w:proofErr w:type="gramEnd"/>
      <w:r w:rsidRPr="00A77DC3">
        <w:rPr>
          <w:sz w:val="20"/>
          <w:szCs w:val="20"/>
        </w:rPr>
        <w:t xml:space="preserve"> final cumulative</w:t>
      </w:r>
      <w:r w:rsidR="00F22237">
        <w:rPr>
          <w:sz w:val="20"/>
          <w:szCs w:val="20"/>
        </w:rPr>
        <w:t xml:space="preserve"> GPA</w:t>
      </w:r>
      <w:r w:rsidRPr="00A77DC3">
        <w:rPr>
          <w:sz w:val="20"/>
          <w:szCs w:val="20"/>
        </w:rPr>
        <w:t>.</w:t>
      </w:r>
    </w:p>
    <w:p w14:paraId="5CE730A5" w14:textId="074F9AE5" w:rsidR="00555E6C" w:rsidRPr="00A77DC3" w:rsidRDefault="00555E6C" w:rsidP="006E237E">
      <w:pPr>
        <w:pStyle w:val="ListParagraph"/>
        <w:autoSpaceDE w:val="0"/>
        <w:autoSpaceDN w:val="0"/>
        <w:adjustRightInd w:val="0"/>
        <w:spacing w:line="360" w:lineRule="auto"/>
        <w:ind w:left="360" w:right="-270" w:hanging="180"/>
        <w:rPr>
          <w:b/>
          <w:sz w:val="20"/>
          <w:szCs w:val="20"/>
        </w:rPr>
      </w:pPr>
      <w:r w:rsidRPr="00A77DC3">
        <w:rPr>
          <w:b/>
          <w:sz w:val="20"/>
          <w:szCs w:val="20"/>
        </w:rPr>
        <w:t>10</w:t>
      </w:r>
      <w:r w:rsidRPr="00A77DC3">
        <w:rPr>
          <w:b/>
          <w:sz w:val="20"/>
          <w:szCs w:val="20"/>
          <w:vertAlign w:val="superscript"/>
        </w:rPr>
        <w:t>th</w:t>
      </w:r>
      <w:r w:rsidRPr="00A77DC3">
        <w:rPr>
          <w:b/>
          <w:sz w:val="20"/>
          <w:szCs w:val="20"/>
        </w:rPr>
        <w:t xml:space="preserve"> Grade GPA Goal Semester 1:  ____    10</w:t>
      </w:r>
      <w:r w:rsidRPr="00A77DC3">
        <w:rPr>
          <w:b/>
          <w:sz w:val="20"/>
          <w:szCs w:val="20"/>
          <w:vertAlign w:val="superscript"/>
        </w:rPr>
        <w:t>th</w:t>
      </w:r>
      <w:r w:rsidRPr="00A77DC3">
        <w:rPr>
          <w:b/>
          <w:sz w:val="20"/>
          <w:szCs w:val="20"/>
        </w:rPr>
        <w:t xml:space="preserve"> Grade GPA Goal Semester 2:  _____      4 Year </w:t>
      </w:r>
      <w:r w:rsidR="00F46B8E" w:rsidRPr="00A77DC3">
        <w:rPr>
          <w:b/>
          <w:sz w:val="20"/>
          <w:szCs w:val="20"/>
        </w:rPr>
        <w:t>Cum</w:t>
      </w:r>
      <w:r w:rsidR="00F22237">
        <w:rPr>
          <w:b/>
          <w:sz w:val="20"/>
          <w:szCs w:val="20"/>
        </w:rPr>
        <w:t>ulative GPA</w:t>
      </w:r>
      <w:r w:rsidRPr="00A77DC3">
        <w:rPr>
          <w:b/>
          <w:sz w:val="20"/>
          <w:szCs w:val="20"/>
        </w:rPr>
        <w:t xml:space="preserve"> Goal: _____</w:t>
      </w:r>
    </w:p>
    <w:p w14:paraId="2C422174" w14:textId="77777777" w:rsidR="00555E6C" w:rsidRPr="00A77DC3" w:rsidRDefault="00555E6C" w:rsidP="006E237E">
      <w:pPr>
        <w:autoSpaceDE w:val="0"/>
        <w:autoSpaceDN w:val="0"/>
        <w:adjustRightInd w:val="0"/>
        <w:spacing w:line="360" w:lineRule="auto"/>
        <w:ind w:right="-270"/>
        <w:jc w:val="center"/>
        <w:rPr>
          <w:i/>
          <w:sz w:val="20"/>
          <w:szCs w:val="20"/>
        </w:rPr>
      </w:pPr>
      <w:r w:rsidRPr="00A77DC3">
        <w:rPr>
          <w:i/>
          <w:sz w:val="20"/>
          <w:szCs w:val="20"/>
        </w:rPr>
        <w:t>Tip: Your GPA should be based off scholarship guidelines and college admission expectations.</w:t>
      </w:r>
    </w:p>
    <w:p w14:paraId="000A2E1F" w14:textId="1AD6EDA3" w:rsidR="003A1D9B" w:rsidRPr="00A77DC3" w:rsidRDefault="003A1D9B" w:rsidP="006E237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Community Service hours: Stay involved with community service that interests you.  Check with your</w:t>
      </w:r>
      <w:r w:rsidR="00523959" w:rsidRPr="00A77DC3">
        <w:rPr>
          <w:sz w:val="20"/>
          <w:szCs w:val="20"/>
        </w:rPr>
        <w:t xml:space="preserve"> high school </w:t>
      </w:r>
      <w:r w:rsidR="005F534D" w:rsidRPr="00A77DC3">
        <w:rPr>
          <w:sz w:val="20"/>
          <w:szCs w:val="20"/>
        </w:rPr>
        <w:t xml:space="preserve">guidance </w:t>
      </w:r>
      <w:r w:rsidR="001F7547" w:rsidRPr="00A77DC3">
        <w:rPr>
          <w:sz w:val="20"/>
          <w:szCs w:val="20"/>
        </w:rPr>
        <w:t xml:space="preserve">counselor </w:t>
      </w:r>
      <w:r w:rsidR="005F534D" w:rsidRPr="00A77DC3">
        <w:rPr>
          <w:sz w:val="20"/>
          <w:szCs w:val="20"/>
        </w:rPr>
        <w:t>for</w:t>
      </w:r>
      <w:r w:rsidRPr="00A77DC3">
        <w:rPr>
          <w:sz w:val="20"/>
          <w:szCs w:val="20"/>
        </w:rPr>
        <w:t xml:space="preserve"> approved community service projects.  Remember, </w:t>
      </w:r>
      <w:r w:rsidR="005E0BF5" w:rsidRPr="00A77DC3">
        <w:rPr>
          <w:sz w:val="20"/>
          <w:szCs w:val="20"/>
        </w:rPr>
        <w:t xml:space="preserve">currently </w:t>
      </w:r>
      <w:r w:rsidRPr="00A77DC3">
        <w:rPr>
          <w:b/>
          <w:sz w:val="20"/>
          <w:szCs w:val="20"/>
        </w:rPr>
        <w:t xml:space="preserve">100 </w:t>
      </w:r>
      <w:r w:rsidRPr="00A77DC3">
        <w:rPr>
          <w:sz w:val="20"/>
          <w:szCs w:val="20"/>
        </w:rPr>
        <w:t>hours are needed for the Bright</w:t>
      </w:r>
      <w:r w:rsidR="00555E6C" w:rsidRPr="00A77DC3">
        <w:rPr>
          <w:sz w:val="20"/>
          <w:szCs w:val="20"/>
        </w:rPr>
        <w:t xml:space="preserve"> Futures Academic Scholarship,</w:t>
      </w:r>
      <w:r w:rsidRPr="00A77DC3">
        <w:rPr>
          <w:sz w:val="20"/>
          <w:szCs w:val="20"/>
        </w:rPr>
        <w:t xml:space="preserve"> </w:t>
      </w:r>
      <w:r w:rsidRPr="00A77DC3">
        <w:rPr>
          <w:b/>
          <w:sz w:val="20"/>
          <w:szCs w:val="20"/>
        </w:rPr>
        <w:t>75</w:t>
      </w:r>
      <w:r w:rsidRPr="00A77DC3">
        <w:rPr>
          <w:sz w:val="20"/>
          <w:szCs w:val="20"/>
        </w:rPr>
        <w:t xml:space="preserve"> are neede</w:t>
      </w:r>
      <w:r w:rsidR="00555E6C" w:rsidRPr="00A77DC3">
        <w:rPr>
          <w:sz w:val="20"/>
          <w:szCs w:val="20"/>
        </w:rPr>
        <w:t>d for the Medallion Scholarship, &amp;</w:t>
      </w:r>
      <w:r w:rsidR="001E52B5" w:rsidRPr="00A77DC3">
        <w:rPr>
          <w:sz w:val="20"/>
          <w:szCs w:val="20"/>
        </w:rPr>
        <w:t xml:space="preserve"> </w:t>
      </w:r>
      <w:r w:rsidR="001E52B5" w:rsidRPr="00A77DC3">
        <w:rPr>
          <w:b/>
          <w:sz w:val="20"/>
          <w:szCs w:val="20"/>
        </w:rPr>
        <w:t>30</w:t>
      </w:r>
      <w:r w:rsidR="001E52B5" w:rsidRPr="00A77DC3">
        <w:rPr>
          <w:sz w:val="20"/>
          <w:szCs w:val="20"/>
        </w:rPr>
        <w:t xml:space="preserve"> hours for the</w:t>
      </w:r>
      <w:r w:rsidR="00555E6C" w:rsidRPr="00A77DC3">
        <w:rPr>
          <w:sz w:val="20"/>
          <w:szCs w:val="20"/>
        </w:rPr>
        <w:t xml:space="preserve"> Gold Seal Scholarship.</w:t>
      </w:r>
    </w:p>
    <w:p w14:paraId="32E69205" w14:textId="77777777" w:rsidR="000E2AA8" w:rsidRPr="00F2205D" w:rsidRDefault="000E2AA8" w:rsidP="000E2AA8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bCs/>
          <w:sz w:val="20"/>
          <w:szCs w:val="20"/>
        </w:rPr>
      </w:pPr>
      <w:r w:rsidRPr="00A77DC3">
        <w:rPr>
          <w:rFonts w:cstheme="minorHAnsi"/>
          <w:sz w:val="20"/>
          <w:szCs w:val="20"/>
        </w:rPr>
        <w:t xml:space="preserve">You can review all Bright Futures requirements at </w:t>
      </w:r>
      <w:hyperlink r:id="rId11" w:history="1">
        <w:r w:rsidRPr="00F2205D">
          <w:rPr>
            <w:rStyle w:val="Hyperlink"/>
            <w:rFonts w:cstheme="minorHAnsi"/>
            <w:b/>
            <w:bCs/>
            <w:sz w:val="20"/>
            <w:szCs w:val="20"/>
          </w:rPr>
          <w:t>http://www.floridastudentfinancialaid.org/ssfad/bf/</w:t>
        </w:r>
      </w:hyperlink>
    </w:p>
    <w:p w14:paraId="2197F99C" w14:textId="77777777" w:rsidR="003A1D9B" w:rsidRPr="00A77DC3" w:rsidRDefault="00544F81" w:rsidP="006E237E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Ask your guidance counselor about</w:t>
      </w:r>
      <w:r w:rsidR="003A1D9B" w:rsidRPr="00A77DC3">
        <w:rPr>
          <w:sz w:val="20"/>
          <w:szCs w:val="20"/>
        </w:rPr>
        <w:t xml:space="preserve"> AP, dual enrollment, virtual, etc. Check the requirements for high school graduation, college admissions, Bright Futures scholarships, NCAA Clearinghouse, National Honor Society, or vocational schools. Check your school’s course catalogue for a complete list of programs offered. </w:t>
      </w:r>
    </w:p>
    <w:p w14:paraId="5E4F9ECD" w14:textId="2B85C005" w:rsidR="00523959" w:rsidRPr="00A77DC3" w:rsidRDefault="00542C6B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ind w:right="270"/>
        <w:rPr>
          <w:sz w:val="20"/>
          <w:szCs w:val="20"/>
        </w:rPr>
      </w:pPr>
      <w:r w:rsidRPr="00A77DC3">
        <w:rPr>
          <w:b/>
          <w:i/>
          <w:sz w:val="20"/>
          <w:szCs w:val="20"/>
        </w:rPr>
        <w:t>(Local Program Optional but encouraged)</w:t>
      </w:r>
      <w:r w:rsidRPr="00A77DC3">
        <w:rPr>
          <w:sz w:val="20"/>
          <w:szCs w:val="20"/>
        </w:rPr>
        <w:t xml:space="preserve"> </w:t>
      </w:r>
      <w:r w:rsidR="003A1D9B" w:rsidRPr="00A77DC3">
        <w:rPr>
          <w:sz w:val="20"/>
          <w:szCs w:val="20"/>
        </w:rPr>
        <w:t xml:space="preserve">Take the </w:t>
      </w:r>
      <w:r w:rsidR="003A1D9B" w:rsidRPr="00A77DC3">
        <w:rPr>
          <w:b/>
          <w:sz w:val="20"/>
          <w:szCs w:val="20"/>
        </w:rPr>
        <w:t>PSAT</w:t>
      </w:r>
      <w:r w:rsidR="003A1D9B" w:rsidRPr="00A77DC3">
        <w:rPr>
          <w:sz w:val="20"/>
          <w:szCs w:val="20"/>
        </w:rPr>
        <w:t xml:space="preserve">.  The PSAT Score Report you receive from this test will be used for the workshop in February, </w:t>
      </w:r>
    </w:p>
    <w:p w14:paraId="2F8C10BD" w14:textId="77777777" w:rsidR="003A1D9B" w:rsidRPr="00A77DC3" w:rsidRDefault="00523959" w:rsidP="006E237E">
      <w:pPr>
        <w:pStyle w:val="ListParagraph"/>
        <w:autoSpaceDE w:val="0"/>
        <w:autoSpaceDN w:val="0"/>
        <w:adjustRightInd w:val="0"/>
        <w:spacing w:line="360" w:lineRule="auto"/>
        <w:ind w:left="360" w:right="270"/>
        <w:rPr>
          <w:sz w:val="20"/>
          <w:szCs w:val="20"/>
        </w:rPr>
      </w:pPr>
      <w:r w:rsidRPr="00A77DC3">
        <w:rPr>
          <w:sz w:val="20"/>
          <w:szCs w:val="20"/>
        </w:rPr>
        <w:t>Date: _________</w:t>
      </w:r>
      <w:r w:rsidR="003A1D9B" w:rsidRPr="00A77DC3">
        <w:rPr>
          <w:sz w:val="20"/>
          <w:szCs w:val="20"/>
        </w:rPr>
        <w:t xml:space="preserve">   </w:t>
      </w:r>
    </w:p>
    <w:p w14:paraId="2B6AFC93" w14:textId="77777777" w:rsidR="003A1D9B" w:rsidRPr="00A77DC3" w:rsidRDefault="003A1D9B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ind w:right="270"/>
        <w:rPr>
          <w:b/>
          <w:sz w:val="20"/>
          <w:szCs w:val="20"/>
        </w:rPr>
      </w:pPr>
      <w:r w:rsidRPr="00A77DC3">
        <w:rPr>
          <w:sz w:val="20"/>
          <w:szCs w:val="20"/>
        </w:rPr>
        <w:t>Talk to your school counselors, College Success Coach, and other mentors about education after high school.</w:t>
      </w:r>
    </w:p>
    <w:p w14:paraId="42686C0B" w14:textId="77777777" w:rsidR="003A1D9B" w:rsidRPr="00A77DC3" w:rsidRDefault="00C30B55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ind w:right="274"/>
        <w:rPr>
          <w:sz w:val="20"/>
          <w:szCs w:val="20"/>
        </w:rPr>
      </w:pPr>
      <w:r w:rsidRPr="00A77DC3">
        <w:rPr>
          <w:sz w:val="20"/>
          <w:szCs w:val="20"/>
        </w:rPr>
        <w:t>Update your high school resume with awards, achievements, paid and/or volunteer work, extracurricular activities, classes taken, fluent language(s), and technical skills.</w:t>
      </w:r>
      <w:r w:rsidR="003A1D9B" w:rsidRPr="00A77DC3">
        <w:rPr>
          <w:sz w:val="20"/>
          <w:szCs w:val="20"/>
        </w:rPr>
        <w:t xml:space="preserve"> Colleges often want to know</w:t>
      </w:r>
      <w:r w:rsidR="00523959" w:rsidRPr="00A77DC3">
        <w:rPr>
          <w:sz w:val="20"/>
          <w:szCs w:val="20"/>
        </w:rPr>
        <w:t xml:space="preserve"> </w:t>
      </w:r>
      <w:r w:rsidR="003A1D9B" w:rsidRPr="00A77DC3">
        <w:rPr>
          <w:sz w:val="20"/>
          <w:szCs w:val="20"/>
        </w:rPr>
        <w:t>about “leadership” activities and they are an important component for some scholarships</w:t>
      </w:r>
      <w:r w:rsidRPr="00A77DC3">
        <w:rPr>
          <w:sz w:val="20"/>
          <w:szCs w:val="20"/>
        </w:rPr>
        <w:t>.</w:t>
      </w:r>
    </w:p>
    <w:p w14:paraId="3D760A05" w14:textId="7543DC4F" w:rsidR="00F31B03" w:rsidRPr="00F2205D" w:rsidRDefault="007B6291" w:rsidP="00DD1B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Style w:val="Hyperlink"/>
          <w:b/>
          <w:bCs/>
          <w:color w:val="auto"/>
          <w:sz w:val="20"/>
          <w:szCs w:val="20"/>
          <w:u w:val="none"/>
        </w:rPr>
      </w:pPr>
      <w:r w:rsidRPr="00A77DC3">
        <w:rPr>
          <w:sz w:val="20"/>
          <w:szCs w:val="20"/>
        </w:rPr>
        <w:t>Visit the following websites</w:t>
      </w:r>
      <w:r w:rsidRPr="00F2205D">
        <w:rPr>
          <w:b/>
          <w:bCs/>
          <w:sz w:val="20"/>
          <w:szCs w:val="20"/>
        </w:rPr>
        <w:t xml:space="preserve">: </w:t>
      </w:r>
      <w:r w:rsidR="00FD2E8D" w:rsidRPr="00F2205D">
        <w:rPr>
          <w:b/>
          <w:bCs/>
          <w:sz w:val="20"/>
          <w:szCs w:val="20"/>
        </w:rPr>
        <w:t xml:space="preserve"> </w:t>
      </w:r>
      <w:hyperlink r:id="rId12" w:history="1">
        <w:r w:rsidR="00F22237" w:rsidRPr="00533879">
          <w:rPr>
            <w:rStyle w:val="Hyperlink"/>
            <w:rFonts w:cs="Cambria"/>
            <w:b/>
            <w:bCs/>
            <w:sz w:val="20"/>
            <w:szCs w:val="20"/>
          </w:rPr>
          <w:t>www.act.org</w:t>
        </w:r>
      </w:hyperlink>
      <w:r w:rsidR="00FD2E8D" w:rsidRPr="00F2205D">
        <w:rPr>
          <w:b/>
          <w:bCs/>
          <w:sz w:val="20"/>
          <w:szCs w:val="20"/>
        </w:rPr>
        <w:t xml:space="preserve">, </w:t>
      </w:r>
      <w:r w:rsidR="00A77DC3" w:rsidRPr="00F2205D">
        <w:rPr>
          <w:rStyle w:val="Hyperlink"/>
          <w:rFonts w:cs="Cambria"/>
          <w:b/>
          <w:bCs/>
          <w:sz w:val="20"/>
          <w:szCs w:val="20"/>
        </w:rPr>
        <w:t xml:space="preserve"> </w:t>
      </w:r>
      <w:hyperlink r:id="rId13" w:history="1">
        <w:r w:rsidR="00A77DC3" w:rsidRPr="00F2205D">
          <w:rPr>
            <w:rStyle w:val="Hyperlink"/>
            <w:rFonts w:cs="Cambria"/>
            <w:b/>
            <w:bCs/>
            <w:sz w:val="20"/>
            <w:szCs w:val="20"/>
          </w:rPr>
          <w:t>www.collegescholarships.com</w:t>
        </w:r>
      </w:hyperlink>
      <w:r w:rsidR="00FD2E8D" w:rsidRPr="00F2205D">
        <w:rPr>
          <w:b/>
          <w:bCs/>
          <w:sz w:val="20"/>
          <w:szCs w:val="20"/>
        </w:rPr>
        <w:t xml:space="preserve">,  </w:t>
      </w:r>
      <w:hyperlink r:id="rId14" w:history="1">
        <w:r w:rsidR="002A49B6" w:rsidRPr="00F2205D">
          <w:rPr>
            <w:rStyle w:val="Hyperlink"/>
            <w:rFonts w:cs="Cambria"/>
            <w:b/>
            <w:bCs/>
            <w:sz w:val="20"/>
            <w:szCs w:val="20"/>
          </w:rPr>
          <w:t>www.collegepossible.org</w:t>
        </w:r>
      </w:hyperlink>
      <w:r w:rsidR="00FD2E8D" w:rsidRPr="00F2205D">
        <w:rPr>
          <w:b/>
          <w:bCs/>
          <w:sz w:val="20"/>
          <w:szCs w:val="20"/>
        </w:rPr>
        <w:t xml:space="preserve">,  </w:t>
      </w:r>
      <w:hyperlink r:id="rId15" w:history="1">
        <w:r w:rsidR="00A77DC3" w:rsidRPr="00F2205D">
          <w:rPr>
            <w:rStyle w:val="Hyperlink"/>
            <w:rFonts w:cs="Cambria"/>
            <w:b/>
            <w:bCs/>
            <w:sz w:val="20"/>
            <w:szCs w:val="20"/>
          </w:rPr>
          <w:t>www.takestockinchildren.org</w:t>
        </w:r>
      </w:hyperlink>
      <w:r w:rsidR="005F02E1" w:rsidRPr="00F2205D">
        <w:rPr>
          <w:rStyle w:val="Hyperlink"/>
          <w:rFonts w:cs="Cambria"/>
          <w:b/>
          <w:bCs/>
          <w:sz w:val="20"/>
          <w:szCs w:val="20"/>
          <w:u w:val="none"/>
        </w:rPr>
        <w:t xml:space="preserve">, </w:t>
      </w:r>
      <w:hyperlink r:id="rId16" w:history="1">
        <w:r w:rsidR="005F02E1" w:rsidRPr="00F2205D">
          <w:rPr>
            <w:rStyle w:val="Hyperlink"/>
            <w:rFonts w:cs="Cambria"/>
            <w:b/>
            <w:bCs/>
            <w:sz w:val="20"/>
            <w:szCs w:val="20"/>
          </w:rPr>
          <w:t>www.collegeboard.org</w:t>
        </w:r>
      </w:hyperlink>
    </w:p>
    <w:p w14:paraId="45B6C9AE" w14:textId="1F987C65" w:rsidR="007B6291" w:rsidRPr="00A77DC3" w:rsidRDefault="003A1D9B" w:rsidP="007B629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 xml:space="preserve">Stay involved in at least </w:t>
      </w:r>
      <w:r w:rsidRPr="00A77DC3">
        <w:rPr>
          <w:b/>
          <w:sz w:val="20"/>
          <w:szCs w:val="20"/>
        </w:rPr>
        <w:t>one</w:t>
      </w:r>
      <w:r w:rsidRPr="00A77DC3">
        <w:rPr>
          <w:sz w:val="20"/>
          <w:szCs w:val="20"/>
        </w:rPr>
        <w:t xml:space="preserve"> school club this year. </w:t>
      </w:r>
      <w:r w:rsidR="006E237E" w:rsidRPr="00A77DC3">
        <w:rPr>
          <w:sz w:val="20"/>
          <w:szCs w:val="20"/>
        </w:rPr>
        <w:t xml:space="preserve"> </w:t>
      </w:r>
      <w:r w:rsidRPr="00A77DC3">
        <w:rPr>
          <w:b/>
          <w:sz w:val="20"/>
          <w:szCs w:val="20"/>
        </w:rPr>
        <w:t>What Club?</w:t>
      </w:r>
      <w:r w:rsidR="00502C56" w:rsidRPr="00A77DC3">
        <w:rPr>
          <w:b/>
          <w:sz w:val="20"/>
          <w:szCs w:val="20"/>
        </w:rPr>
        <w:t xml:space="preserve"> _________________________</w:t>
      </w:r>
    </w:p>
    <w:p w14:paraId="74E4CA90" w14:textId="77777777" w:rsidR="003A1D9B" w:rsidRPr="00A77DC3" w:rsidRDefault="003A1D9B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Look for summer programs and offerings at colleges.</w:t>
      </w:r>
    </w:p>
    <w:p w14:paraId="083BFA6A" w14:textId="63396E98" w:rsidR="003A1D9B" w:rsidRPr="00A77DC3" w:rsidRDefault="003A1D9B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Begin researching different colleges/university/vocational schools and inquire about admission requirements.</w:t>
      </w:r>
    </w:p>
    <w:p w14:paraId="48A3EED9" w14:textId="77777777" w:rsidR="00A77DC3" w:rsidRPr="00A77DC3" w:rsidRDefault="00A77DC3" w:rsidP="006E237E">
      <w:pPr>
        <w:tabs>
          <w:tab w:val="left" w:pos="810"/>
        </w:tabs>
        <w:spacing w:line="360" w:lineRule="auto"/>
        <w:ind w:right="-270"/>
        <w:rPr>
          <w:b/>
          <w:sz w:val="24"/>
          <w:szCs w:val="24"/>
          <w:u w:val="single"/>
        </w:rPr>
      </w:pPr>
    </w:p>
    <w:p w14:paraId="5082E09D" w14:textId="7BAA203E" w:rsidR="006E237E" w:rsidRPr="00A77DC3" w:rsidRDefault="006E237E" w:rsidP="006E237E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A77DC3">
        <w:rPr>
          <w:b/>
          <w:sz w:val="24"/>
          <w:szCs w:val="24"/>
          <w:u w:val="single"/>
        </w:rPr>
        <w:t>2</w:t>
      </w:r>
      <w:r w:rsidRPr="00A77DC3">
        <w:rPr>
          <w:b/>
          <w:sz w:val="24"/>
          <w:szCs w:val="24"/>
          <w:u w:val="single"/>
          <w:vertAlign w:val="superscript"/>
        </w:rPr>
        <w:t>nd</w:t>
      </w:r>
      <w:r w:rsidRPr="00A77DC3">
        <w:rPr>
          <w:b/>
          <w:sz w:val="24"/>
          <w:szCs w:val="24"/>
          <w:u w:val="single"/>
        </w:rPr>
        <w:t xml:space="preserve"> Quarter</w:t>
      </w:r>
      <w:r w:rsidRPr="00A77DC3">
        <w:rPr>
          <w:szCs w:val="28"/>
        </w:rPr>
        <w:t xml:space="preserve"> </w:t>
      </w:r>
      <w:r w:rsidRPr="00A77DC3">
        <w:rPr>
          <w:i/>
          <w:sz w:val="20"/>
          <w:szCs w:val="20"/>
        </w:rPr>
        <w:t>(local program district dates)</w:t>
      </w:r>
    </w:p>
    <w:p w14:paraId="47EFC9B7" w14:textId="77777777" w:rsidR="006E237E" w:rsidRPr="00A77DC3" w:rsidRDefault="006E237E" w:rsidP="006E237E">
      <w:pPr>
        <w:pStyle w:val="ListParagraph"/>
        <w:numPr>
          <w:ilvl w:val="0"/>
          <w:numId w:val="2"/>
        </w:numPr>
        <w:spacing w:line="360" w:lineRule="auto"/>
        <w:ind w:right="-270"/>
        <w:rPr>
          <w:sz w:val="20"/>
          <w:szCs w:val="24"/>
        </w:rPr>
      </w:pPr>
      <w:r w:rsidRPr="00A77DC3">
        <w:rPr>
          <w:sz w:val="20"/>
          <w:szCs w:val="24"/>
        </w:rPr>
        <w:t>Maintain “Active” status according to the Take Stock requirements for the 2</w:t>
      </w:r>
      <w:r w:rsidRPr="00A77DC3">
        <w:rPr>
          <w:sz w:val="20"/>
          <w:szCs w:val="24"/>
          <w:vertAlign w:val="superscript"/>
        </w:rPr>
        <w:t>nd</w:t>
      </w:r>
      <w:r w:rsidRPr="00A77DC3">
        <w:rPr>
          <w:sz w:val="20"/>
          <w:szCs w:val="24"/>
        </w:rPr>
        <w:t xml:space="preserve"> Quarter. </w:t>
      </w:r>
    </w:p>
    <w:p w14:paraId="551A53C9" w14:textId="77777777" w:rsidR="006E237E" w:rsidRPr="00A77DC3" w:rsidRDefault="006E237E" w:rsidP="006E237E">
      <w:pPr>
        <w:spacing w:line="360" w:lineRule="auto"/>
        <w:ind w:right="-270" w:firstLine="720"/>
        <w:rPr>
          <w:sz w:val="20"/>
          <w:szCs w:val="24"/>
        </w:rPr>
      </w:pPr>
      <w:r w:rsidRPr="00A77DC3">
        <w:rPr>
          <w:b/>
          <w:sz w:val="20"/>
          <w:szCs w:val="24"/>
        </w:rPr>
        <w:t>Circle your current Status.</w:t>
      </w:r>
      <w:r w:rsidRPr="00A77DC3">
        <w:rPr>
          <w:sz w:val="20"/>
          <w:szCs w:val="24"/>
        </w:rPr>
        <w:t xml:space="preserve">  </w:t>
      </w:r>
      <w:r w:rsidRPr="00A77DC3">
        <w:rPr>
          <w:b/>
          <w:sz w:val="20"/>
          <w:szCs w:val="24"/>
        </w:rPr>
        <w:tab/>
        <w:t xml:space="preserve"> </w:t>
      </w:r>
      <w:r w:rsidRPr="00A77DC3">
        <w:rPr>
          <w:sz w:val="20"/>
          <w:szCs w:val="24"/>
        </w:rPr>
        <w:t>ACTIVE</w:t>
      </w:r>
      <w:r w:rsidRPr="00A77DC3">
        <w:rPr>
          <w:sz w:val="20"/>
          <w:szCs w:val="24"/>
        </w:rPr>
        <w:tab/>
      </w:r>
      <w:r w:rsidRPr="00A77DC3">
        <w:rPr>
          <w:sz w:val="20"/>
          <w:szCs w:val="24"/>
        </w:rPr>
        <w:tab/>
        <w:t>WARNING</w:t>
      </w:r>
      <w:r w:rsidRPr="00A77DC3">
        <w:rPr>
          <w:sz w:val="20"/>
          <w:szCs w:val="24"/>
        </w:rPr>
        <w:tab/>
        <w:t>PROBATION 1</w:t>
      </w:r>
      <w:r w:rsidRPr="00A77DC3">
        <w:rPr>
          <w:sz w:val="20"/>
          <w:szCs w:val="24"/>
        </w:rPr>
        <w:tab/>
        <w:t xml:space="preserve">          PROBATION 2</w:t>
      </w:r>
    </w:p>
    <w:p w14:paraId="0A57F7E8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Get your PSAT Score Report from your guidance counselor.</w:t>
      </w:r>
    </w:p>
    <w:p w14:paraId="6BCE2B43" w14:textId="77777777" w:rsidR="003A1D9B" w:rsidRPr="00A77DC3" w:rsidRDefault="00B978AE" w:rsidP="006E237E">
      <w:pPr>
        <w:autoSpaceDE w:val="0"/>
        <w:autoSpaceDN w:val="0"/>
        <w:adjustRightInd w:val="0"/>
        <w:spacing w:line="360" w:lineRule="auto"/>
        <w:ind w:firstLine="360"/>
        <w:rPr>
          <w:sz w:val="20"/>
          <w:szCs w:val="20"/>
        </w:rPr>
      </w:pPr>
      <w:r w:rsidRPr="00A77DC3">
        <w:rPr>
          <w:sz w:val="20"/>
          <w:szCs w:val="20"/>
        </w:rPr>
        <w:t xml:space="preserve">Remember: </w:t>
      </w:r>
      <w:r w:rsidR="003A1D9B" w:rsidRPr="00A77DC3">
        <w:rPr>
          <w:sz w:val="20"/>
          <w:szCs w:val="20"/>
        </w:rPr>
        <w:t>You will need your PSA</w:t>
      </w:r>
      <w:r w:rsidR="00B3782A" w:rsidRPr="00A77DC3">
        <w:rPr>
          <w:sz w:val="20"/>
          <w:szCs w:val="20"/>
        </w:rPr>
        <w:t>T Score Report for the</w:t>
      </w:r>
      <w:r w:rsidR="003A1D9B" w:rsidRPr="00A77DC3">
        <w:rPr>
          <w:sz w:val="20"/>
          <w:szCs w:val="20"/>
        </w:rPr>
        <w:t xml:space="preserve"> workshop in February.</w:t>
      </w:r>
      <w:r w:rsidR="008B4B2B" w:rsidRPr="00A77DC3">
        <w:rPr>
          <w:sz w:val="20"/>
          <w:szCs w:val="20"/>
        </w:rPr>
        <w:t xml:space="preserve"> </w:t>
      </w:r>
      <w:r w:rsidRPr="00A77DC3">
        <w:rPr>
          <w:i/>
          <w:sz w:val="20"/>
          <w:szCs w:val="20"/>
        </w:rPr>
        <w:t>(</w:t>
      </w:r>
      <w:r w:rsidR="008B4B2B" w:rsidRPr="00A77DC3">
        <w:rPr>
          <w:i/>
          <w:sz w:val="20"/>
          <w:szCs w:val="20"/>
        </w:rPr>
        <w:t>Local</w:t>
      </w:r>
      <w:r w:rsidRPr="00A77DC3">
        <w:rPr>
          <w:i/>
          <w:sz w:val="20"/>
          <w:szCs w:val="20"/>
        </w:rPr>
        <w:t xml:space="preserve"> program OPTIONAL)</w:t>
      </w:r>
    </w:p>
    <w:p w14:paraId="5F5E9B14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720"/>
        </w:tabs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Obtain dates and locations of college fairs and parent nights in your area.</w:t>
      </w:r>
    </w:p>
    <w:p w14:paraId="4B704447" w14:textId="77777777" w:rsidR="003A1D9B" w:rsidRPr="00A77DC3" w:rsidRDefault="002126BA" w:rsidP="006E237E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 xml:space="preserve">Where can you </w:t>
      </w:r>
      <w:r w:rsidR="003A1D9B" w:rsidRPr="00A77DC3">
        <w:rPr>
          <w:sz w:val="20"/>
          <w:szCs w:val="20"/>
        </w:rPr>
        <w:t xml:space="preserve">volunteer and earn service </w:t>
      </w:r>
      <w:r w:rsidRPr="00A77DC3">
        <w:rPr>
          <w:sz w:val="20"/>
          <w:szCs w:val="20"/>
        </w:rPr>
        <w:t>hours during the winter holiday?</w:t>
      </w:r>
      <w:r w:rsidR="003A1D9B" w:rsidRPr="00A77DC3">
        <w:rPr>
          <w:sz w:val="20"/>
          <w:szCs w:val="20"/>
        </w:rPr>
        <w:t xml:space="preserve">  </w:t>
      </w:r>
      <w:r w:rsidR="00146DBF" w:rsidRPr="00A77DC3">
        <w:rPr>
          <w:sz w:val="20"/>
          <w:szCs w:val="20"/>
        </w:rPr>
        <w:t>___________</w:t>
      </w:r>
    </w:p>
    <w:p w14:paraId="2CF834DB" w14:textId="429BCD31" w:rsidR="003A1D9B" w:rsidRDefault="003A1D9B" w:rsidP="006E237E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 xml:space="preserve">Look at websites to see what kind of scholarships you could apply for and if you need to take certain classes or volunteer with certain groups. </w:t>
      </w:r>
    </w:p>
    <w:p w14:paraId="6E1BABFC" w14:textId="36A1E4EC" w:rsidR="00E600E1" w:rsidRPr="00A77DC3" w:rsidRDefault="00E600E1" w:rsidP="006E237E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CC6364">
        <w:rPr>
          <w:sz w:val="20"/>
          <w:szCs w:val="20"/>
        </w:rPr>
        <w:t xml:space="preserve">Go to </w:t>
      </w:r>
      <w:proofErr w:type="spellStart"/>
      <w:r w:rsidRPr="00CC6364">
        <w:rPr>
          <w:sz w:val="20"/>
          <w:szCs w:val="20"/>
        </w:rPr>
        <w:t>BigFuture</w:t>
      </w:r>
      <w:proofErr w:type="spellEnd"/>
      <w:r w:rsidRPr="00CC6364">
        <w:rPr>
          <w:sz w:val="20"/>
          <w:szCs w:val="20"/>
        </w:rPr>
        <w:t xml:space="preserve">, College Board site; </w:t>
      </w:r>
      <w:hyperlink r:id="rId17" w:history="1">
        <w:r w:rsidRPr="00F2205D">
          <w:rPr>
            <w:rStyle w:val="Hyperlink"/>
            <w:b/>
            <w:bCs/>
            <w:sz w:val="20"/>
            <w:szCs w:val="20"/>
          </w:rPr>
          <w:t>www.BigFuture.collegeboard.org</w:t>
        </w:r>
      </w:hyperlink>
      <w:r w:rsidRPr="00CC6364">
        <w:rPr>
          <w:sz w:val="20"/>
          <w:szCs w:val="20"/>
        </w:rPr>
        <w:t xml:space="preserve"> or </w:t>
      </w:r>
      <w:hyperlink r:id="rId18" w:history="1">
        <w:r w:rsidRPr="00F2205D">
          <w:rPr>
            <w:b/>
            <w:bCs/>
            <w:color w:val="0000FF"/>
            <w:sz w:val="20"/>
            <w:szCs w:val="20"/>
            <w:u w:val="single"/>
          </w:rPr>
          <w:t>https://roadtripnation.com/edu/careerfinder</w:t>
        </w:r>
      </w:hyperlink>
      <w:r w:rsidRPr="00F2205D">
        <w:rPr>
          <w:b/>
          <w:bCs/>
        </w:rPr>
        <w:t xml:space="preserve"> </w:t>
      </w:r>
      <w:r w:rsidRPr="000A739A">
        <w:rPr>
          <w:sz w:val="20"/>
          <w:szCs w:val="20"/>
        </w:rPr>
        <w:t xml:space="preserve">to </w:t>
      </w:r>
      <w:r>
        <w:rPr>
          <w:sz w:val="20"/>
          <w:szCs w:val="20"/>
        </w:rPr>
        <w:t>explore career options and start planning for college.</w:t>
      </w:r>
      <w:r w:rsidRPr="000A739A">
        <w:rPr>
          <w:sz w:val="20"/>
          <w:szCs w:val="20"/>
        </w:rPr>
        <w:t xml:space="preserve">  </w:t>
      </w:r>
    </w:p>
    <w:p w14:paraId="49107FF6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720"/>
        </w:tabs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Narrow down your interested areas of study and try to declare a major.</w:t>
      </w:r>
    </w:p>
    <w:p w14:paraId="1909E85F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720"/>
        </w:tabs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Choose your top colleges and universities.</w:t>
      </w:r>
    </w:p>
    <w:p w14:paraId="2C243C7C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720"/>
          <w:tab w:val="left" w:pos="1440"/>
        </w:tabs>
        <w:autoSpaceDE w:val="0"/>
        <w:autoSpaceDN w:val="0"/>
        <w:adjustRightInd w:val="0"/>
        <w:spacing w:line="360" w:lineRule="auto"/>
        <w:rPr>
          <w:b/>
          <w:sz w:val="20"/>
          <w:szCs w:val="20"/>
        </w:rPr>
      </w:pPr>
      <w:r w:rsidRPr="00A77DC3">
        <w:rPr>
          <w:sz w:val="20"/>
          <w:szCs w:val="20"/>
        </w:rPr>
        <w:t>Find out what standardized tests your chosen colleges/universities prefer and accept.  Make a timeline of deadlines and hang it on the wall to remind yourself when things need to be sent in</w:t>
      </w:r>
    </w:p>
    <w:p w14:paraId="4ADE1CF5" w14:textId="77777777" w:rsidR="006E237E" w:rsidRPr="00A77DC3" w:rsidRDefault="006E237E" w:rsidP="006E237E">
      <w:pPr>
        <w:tabs>
          <w:tab w:val="left" w:pos="810"/>
        </w:tabs>
        <w:spacing w:line="360" w:lineRule="auto"/>
        <w:ind w:right="-270"/>
        <w:rPr>
          <w:b/>
          <w:sz w:val="24"/>
          <w:szCs w:val="24"/>
          <w:u w:val="single"/>
        </w:rPr>
      </w:pPr>
    </w:p>
    <w:p w14:paraId="4609C7B5" w14:textId="77777777" w:rsidR="006E237E" w:rsidRPr="00A77DC3" w:rsidRDefault="006E237E" w:rsidP="006E237E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A77DC3">
        <w:rPr>
          <w:b/>
          <w:sz w:val="24"/>
          <w:szCs w:val="24"/>
          <w:u w:val="single"/>
        </w:rPr>
        <w:t>3</w:t>
      </w:r>
      <w:r w:rsidRPr="00A77DC3">
        <w:rPr>
          <w:b/>
          <w:sz w:val="24"/>
          <w:szCs w:val="24"/>
          <w:u w:val="single"/>
          <w:vertAlign w:val="superscript"/>
        </w:rPr>
        <w:t>rd</w:t>
      </w:r>
      <w:r w:rsidRPr="00A77DC3">
        <w:rPr>
          <w:b/>
          <w:sz w:val="24"/>
          <w:szCs w:val="24"/>
          <w:u w:val="single"/>
        </w:rPr>
        <w:t xml:space="preserve"> Quarter</w:t>
      </w:r>
      <w:r w:rsidRPr="00A77DC3">
        <w:rPr>
          <w:szCs w:val="28"/>
        </w:rPr>
        <w:t xml:space="preserve"> </w:t>
      </w:r>
      <w:r w:rsidRPr="00A77DC3">
        <w:rPr>
          <w:i/>
          <w:sz w:val="20"/>
          <w:szCs w:val="20"/>
        </w:rPr>
        <w:t>(local program district dates)</w:t>
      </w:r>
    </w:p>
    <w:p w14:paraId="003F4964" w14:textId="77777777" w:rsidR="006E237E" w:rsidRPr="00A77DC3" w:rsidRDefault="006E237E" w:rsidP="006E237E">
      <w:pPr>
        <w:pStyle w:val="ListParagraph"/>
        <w:numPr>
          <w:ilvl w:val="0"/>
          <w:numId w:val="4"/>
        </w:numPr>
        <w:spacing w:line="360" w:lineRule="auto"/>
        <w:ind w:right="-270"/>
        <w:rPr>
          <w:sz w:val="20"/>
          <w:szCs w:val="24"/>
        </w:rPr>
      </w:pPr>
      <w:r w:rsidRPr="00A77DC3">
        <w:rPr>
          <w:sz w:val="20"/>
          <w:szCs w:val="24"/>
        </w:rPr>
        <w:t>Maintain “Active” status according to the Take Stock requirements for the 3</w:t>
      </w:r>
      <w:r w:rsidRPr="00A77DC3">
        <w:rPr>
          <w:sz w:val="20"/>
          <w:szCs w:val="24"/>
          <w:vertAlign w:val="superscript"/>
        </w:rPr>
        <w:t>rd</w:t>
      </w:r>
      <w:r w:rsidRPr="00A77DC3">
        <w:rPr>
          <w:sz w:val="20"/>
          <w:szCs w:val="24"/>
        </w:rPr>
        <w:t xml:space="preserve"> Quarter. </w:t>
      </w:r>
    </w:p>
    <w:p w14:paraId="16EF449E" w14:textId="77777777" w:rsidR="006E237E" w:rsidRPr="00A77DC3" w:rsidRDefault="006E237E" w:rsidP="006E237E">
      <w:pPr>
        <w:spacing w:line="360" w:lineRule="auto"/>
        <w:ind w:right="-270" w:firstLine="720"/>
        <w:rPr>
          <w:sz w:val="20"/>
          <w:szCs w:val="24"/>
        </w:rPr>
      </w:pPr>
      <w:r w:rsidRPr="00A77DC3">
        <w:rPr>
          <w:b/>
          <w:sz w:val="20"/>
          <w:szCs w:val="24"/>
        </w:rPr>
        <w:t>Circle your current Status.</w:t>
      </w:r>
      <w:r w:rsidRPr="00A77DC3">
        <w:rPr>
          <w:sz w:val="20"/>
          <w:szCs w:val="24"/>
        </w:rPr>
        <w:t xml:space="preserve">  </w:t>
      </w:r>
      <w:r w:rsidRPr="00A77DC3">
        <w:rPr>
          <w:b/>
          <w:sz w:val="20"/>
          <w:szCs w:val="24"/>
        </w:rPr>
        <w:tab/>
        <w:t xml:space="preserve"> </w:t>
      </w:r>
      <w:r w:rsidRPr="00A77DC3">
        <w:rPr>
          <w:sz w:val="20"/>
          <w:szCs w:val="24"/>
        </w:rPr>
        <w:t>ACTIVE</w:t>
      </w:r>
      <w:r w:rsidRPr="00A77DC3">
        <w:rPr>
          <w:sz w:val="20"/>
          <w:szCs w:val="24"/>
        </w:rPr>
        <w:tab/>
      </w:r>
      <w:r w:rsidRPr="00A77DC3">
        <w:rPr>
          <w:sz w:val="20"/>
          <w:szCs w:val="24"/>
        </w:rPr>
        <w:tab/>
        <w:t>WARNING</w:t>
      </w:r>
      <w:r w:rsidRPr="00A77DC3">
        <w:rPr>
          <w:sz w:val="20"/>
          <w:szCs w:val="24"/>
        </w:rPr>
        <w:tab/>
        <w:t>PROBATION 1</w:t>
      </w:r>
      <w:r w:rsidRPr="00A77DC3">
        <w:rPr>
          <w:sz w:val="20"/>
          <w:szCs w:val="24"/>
        </w:rPr>
        <w:tab/>
        <w:t xml:space="preserve">          PROBATION 2</w:t>
      </w:r>
    </w:p>
    <w:p w14:paraId="11F17DB5" w14:textId="77777777" w:rsidR="003A1D9B" w:rsidRPr="00A77DC3" w:rsidRDefault="008B4B2B" w:rsidP="006E237E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  <w:u w:val="single"/>
        </w:rPr>
      </w:pPr>
      <w:r w:rsidRPr="00A77DC3">
        <w:rPr>
          <w:sz w:val="20"/>
          <w:szCs w:val="20"/>
          <w:u w:val="single"/>
        </w:rPr>
        <w:t>Attend the</w:t>
      </w:r>
      <w:r w:rsidR="003A1D9B" w:rsidRPr="00A77DC3">
        <w:rPr>
          <w:sz w:val="20"/>
          <w:szCs w:val="20"/>
          <w:u w:val="single"/>
        </w:rPr>
        <w:t xml:space="preserve"> </w:t>
      </w:r>
      <w:r w:rsidR="003A1D9B" w:rsidRPr="00A77DC3">
        <w:rPr>
          <w:b/>
          <w:sz w:val="20"/>
          <w:szCs w:val="20"/>
          <w:u w:val="single"/>
        </w:rPr>
        <w:t>PSAT Score Report Workshop</w:t>
      </w:r>
      <w:r w:rsidR="003A1D9B" w:rsidRPr="00A77DC3">
        <w:rPr>
          <w:sz w:val="20"/>
          <w:szCs w:val="20"/>
          <w:u w:val="single"/>
        </w:rPr>
        <w:t>.</w:t>
      </w:r>
      <w:r w:rsidRPr="00A77DC3">
        <w:rPr>
          <w:sz w:val="20"/>
          <w:szCs w:val="20"/>
          <w:u w:val="single"/>
        </w:rPr>
        <w:t xml:space="preserve"> </w:t>
      </w:r>
      <w:r w:rsidRPr="00A77DC3">
        <w:rPr>
          <w:i/>
          <w:sz w:val="20"/>
          <w:szCs w:val="20"/>
        </w:rPr>
        <w:t>(Local program OPTIONAL)</w:t>
      </w:r>
    </w:p>
    <w:p w14:paraId="7870381B" w14:textId="77777777" w:rsidR="003A1D9B" w:rsidRPr="00A77DC3" w:rsidRDefault="003A1D9B" w:rsidP="006E237E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firstLine="360"/>
        <w:rPr>
          <w:b/>
          <w:sz w:val="20"/>
          <w:szCs w:val="20"/>
        </w:rPr>
      </w:pPr>
      <w:r w:rsidRPr="00A77DC3">
        <w:rPr>
          <w:b/>
          <w:sz w:val="20"/>
          <w:szCs w:val="20"/>
        </w:rPr>
        <w:t>Date:</w:t>
      </w:r>
      <w:r w:rsidR="00852F22" w:rsidRPr="00A77DC3">
        <w:rPr>
          <w:b/>
          <w:sz w:val="20"/>
          <w:szCs w:val="20"/>
        </w:rPr>
        <w:t xml:space="preserve"> ________</w:t>
      </w:r>
      <w:r w:rsidRPr="00A77DC3">
        <w:rPr>
          <w:b/>
          <w:sz w:val="20"/>
          <w:szCs w:val="20"/>
        </w:rPr>
        <w:tab/>
      </w:r>
      <w:r w:rsidRPr="00A77DC3">
        <w:rPr>
          <w:b/>
          <w:sz w:val="20"/>
          <w:szCs w:val="20"/>
        </w:rPr>
        <w:tab/>
        <w:t>Location:</w:t>
      </w:r>
      <w:r w:rsidR="00852F22" w:rsidRPr="00A77DC3">
        <w:rPr>
          <w:b/>
          <w:sz w:val="20"/>
          <w:szCs w:val="20"/>
        </w:rPr>
        <w:t xml:space="preserve">  _____________________________________________________</w:t>
      </w:r>
    </w:p>
    <w:p w14:paraId="04255C39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Spring break is another great opportunity to earn more service hours!</w:t>
      </w:r>
      <w:r w:rsidR="00852F22" w:rsidRPr="00A77DC3">
        <w:rPr>
          <w:sz w:val="20"/>
          <w:szCs w:val="20"/>
        </w:rPr>
        <w:t xml:space="preserve">  How?  _______________________</w:t>
      </w:r>
    </w:p>
    <w:p w14:paraId="284FA64A" w14:textId="77777777" w:rsidR="003A1D9B" w:rsidRPr="00A77DC3" w:rsidRDefault="003A1D9B" w:rsidP="006E237E">
      <w:pPr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 xml:space="preserve">Stay academically competitive; take </w:t>
      </w:r>
      <w:r w:rsidRPr="00A77DC3">
        <w:rPr>
          <w:b/>
          <w:i/>
          <w:sz w:val="20"/>
          <w:szCs w:val="20"/>
        </w:rPr>
        <w:t>at least</w:t>
      </w:r>
      <w:r w:rsidRPr="00A77DC3">
        <w:rPr>
          <w:sz w:val="20"/>
          <w:szCs w:val="20"/>
        </w:rPr>
        <w:t xml:space="preserve"> </w:t>
      </w:r>
      <w:r w:rsidRPr="00A77DC3">
        <w:rPr>
          <w:b/>
          <w:i/>
          <w:sz w:val="20"/>
          <w:szCs w:val="20"/>
        </w:rPr>
        <w:t xml:space="preserve">2 Honors and 1 AP </w:t>
      </w:r>
      <w:r w:rsidRPr="00A77DC3">
        <w:rPr>
          <w:sz w:val="20"/>
          <w:szCs w:val="20"/>
        </w:rPr>
        <w:t>course in 11</w:t>
      </w:r>
      <w:r w:rsidRPr="00A77DC3">
        <w:rPr>
          <w:sz w:val="20"/>
          <w:szCs w:val="20"/>
          <w:vertAlign w:val="superscript"/>
        </w:rPr>
        <w:t>th</w:t>
      </w:r>
      <w:r w:rsidRPr="00A77DC3">
        <w:rPr>
          <w:sz w:val="20"/>
          <w:szCs w:val="20"/>
        </w:rPr>
        <w:t xml:space="preserve"> Grade.</w:t>
      </w:r>
    </w:p>
    <w:p w14:paraId="12AB2579" w14:textId="77777777" w:rsidR="003A1D9B" w:rsidRPr="00A77DC3" w:rsidRDefault="003A1D9B" w:rsidP="006E237E">
      <w:pPr>
        <w:spacing w:line="360" w:lineRule="auto"/>
        <w:ind w:firstLine="720"/>
        <w:rPr>
          <w:b/>
          <w:sz w:val="20"/>
          <w:szCs w:val="20"/>
        </w:rPr>
      </w:pPr>
      <w:r w:rsidRPr="00A77DC3">
        <w:rPr>
          <w:b/>
          <w:sz w:val="20"/>
          <w:szCs w:val="20"/>
        </w:rPr>
        <w:t xml:space="preserve">What courses? </w:t>
      </w:r>
      <w:r w:rsidR="00852F22" w:rsidRPr="00A77DC3">
        <w:rPr>
          <w:b/>
          <w:sz w:val="20"/>
          <w:szCs w:val="20"/>
        </w:rPr>
        <w:t>_______________________________________________________________________</w:t>
      </w:r>
    </w:p>
    <w:p w14:paraId="4AC95C76" w14:textId="72A76216" w:rsidR="002126BA" w:rsidRPr="00A77DC3" w:rsidRDefault="002126BA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0"/>
          <w:szCs w:val="20"/>
        </w:rPr>
      </w:pPr>
      <w:r w:rsidRPr="00A77DC3">
        <w:rPr>
          <w:i/>
          <w:sz w:val="20"/>
          <w:szCs w:val="20"/>
        </w:rPr>
        <w:t>Tip: Ask your guidance counselor about Early College, Dual Enrollment, and Early Admissions Programs.</w:t>
      </w:r>
    </w:p>
    <w:p w14:paraId="1A6AEBE4" w14:textId="7791EB65" w:rsidR="002A49B6" w:rsidRDefault="002A49B6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34007203" w14:textId="10229B5C" w:rsidR="00886658" w:rsidRDefault="00886658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1AAEC9BA" w14:textId="3E7DABFA" w:rsidR="00886658" w:rsidRDefault="00886658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763B73A1" w14:textId="61CFD136" w:rsidR="00886658" w:rsidRDefault="00886658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7C99E9D8" w14:textId="37ACEC85" w:rsidR="00886658" w:rsidRDefault="00886658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7FFA7744" w14:textId="77777777" w:rsidR="00886658" w:rsidRPr="00A77DC3" w:rsidRDefault="00886658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4"/>
          <w:szCs w:val="24"/>
        </w:rPr>
      </w:pPr>
    </w:p>
    <w:p w14:paraId="3414CECE" w14:textId="77777777" w:rsidR="006E237E" w:rsidRPr="00A77DC3" w:rsidRDefault="006E237E" w:rsidP="006E237E">
      <w:pPr>
        <w:tabs>
          <w:tab w:val="left" w:pos="810"/>
        </w:tabs>
        <w:spacing w:line="360" w:lineRule="auto"/>
        <w:ind w:right="-270"/>
        <w:rPr>
          <w:sz w:val="24"/>
          <w:szCs w:val="24"/>
          <w:u w:val="single"/>
        </w:rPr>
      </w:pPr>
      <w:r w:rsidRPr="00A77DC3">
        <w:rPr>
          <w:b/>
          <w:sz w:val="24"/>
          <w:szCs w:val="24"/>
          <w:u w:val="single"/>
        </w:rPr>
        <w:t>4</w:t>
      </w:r>
      <w:r w:rsidRPr="00A77DC3">
        <w:rPr>
          <w:b/>
          <w:sz w:val="24"/>
          <w:szCs w:val="24"/>
          <w:u w:val="single"/>
          <w:vertAlign w:val="superscript"/>
        </w:rPr>
        <w:t>th</w:t>
      </w:r>
      <w:r w:rsidRPr="00A77DC3">
        <w:rPr>
          <w:b/>
          <w:sz w:val="24"/>
          <w:szCs w:val="24"/>
          <w:u w:val="single"/>
        </w:rPr>
        <w:t xml:space="preserve"> Quarter</w:t>
      </w:r>
      <w:r w:rsidRPr="00A77DC3">
        <w:rPr>
          <w:szCs w:val="28"/>
        </w:rPr>
        <w:t xml:space="preserve"> </w:t>
      </w:r>
      <w:r w:rsidRPr="00A77DC3">
        <w:rPr>
          <w:i/>
          <w:sz w:val="20"/>
          <w:szCs w:val="20"/>
        </w:rPr>
        <w:t>(local program district dates)</w:t>
      </w:r>
    </w:p>
    <w:p w14:paraId="1D4E8443" w14:textId="77777777" w:rsidR="006E237E" w:rsidRPr="00A77DC3" w:rsidRDefault="006E237E" w:rsidP="006E237E">
      <w:pPr>
        <w:pStyle w:val="ListParagraph"/>
        <w:numPr>
          <w:ilvl w:val="0"/>
          <w:numId w:val="6"/>
        </w:numPr>
        <w:spacing w:line="360" w:lineRule="auto"/>
        <w:ind w:right="-270"/>
        <w:rPr>
          <w:sz w:val="20"/>
          <w:szCs w:val="24"/>
        </w:rPr>
      </w:pPr>
      <w:r w:rsidRPr="00A77DC3">
        <w:rPr>
          <w:sz w:val="20"/>
          <w:szCs w:val="24"/>
        </w:rPr>
        <w:t>Maintain “Active” status according to the Take Stock requirements for the 4</w:t>
      </w:r>
      <w:r w:rsidRPr="00A77DC3">
        <w:rPr>
          <w:sz w:val="20"/>
          <w:szCs w:val="24"/>
          <w:vertAlign w:val="superscript"/>
        </w:rPr>
        <w:t>th</w:t>
      </w:r>
      <w:r w:rsidRPr="00A77DC3">
        <w:rPr>
          <w:sz w:val="20"/>
          <w:szCs w:val="24"/>
        </w:rPr>
        <w:t xml:space="preserve"> Quarter. </w:t>
      </w:r>
    </w:p>
    <w:p w14:paraId="6834C67E" w14:textId="77777777" w:rsidR="006E237E" w:rsidRPr="00A77DC3" w:rsidRDefault="006E237E" w:rsidP="006E237E">
      <w:pPr>
        <w:spacing w:line="360" w:lineRule="auto"/>
        <w:ind w:right="-270" w:firstLine="720"/>
        <w:rPr>
          <w:sz w:val="20"/>
          <w:szCs w:val="24"/>
        </w:rPr>
      </w:pPr>
      <w:r w:rsidRPr="00A77DC3">
        <w:rPr>
          <w:b/>
          <w:sz w:val="20"/>
          <w:szCs w:val="24"/>
        </w:rPr>
        <w:t>Circle your current Status.</w:t>
      </w:r>
      <w:r w:rsidRPr="00A77DC3">
        <w:rPr>
          <w:sz w:val="20"/>
          <w:szCs w:val="24"/>
        </w:rPr>
        <w:t xml:space="preserve">  </w:t>
      </w:r>
      <w:r w:rsidRPr="00A77DC3">
        <w:rPr>
          <w:b/>
          <w:sz w:val="20"/>
          <w:szCs w:val="24"/>
        </w:rPr>
        <w:tab/>
        <w:t xml:space="preserve"> </w:t>
      </w:r>
      <w:r w:rsidRPr="00A77DC3">
        <w:rPr>
          <w:sz w:val="20"/>
          <w:szCs w:val="24"/>
        </w:rPr>
        <w:t>ACTIVE</w:t>
      </w:r>
      <w:r w:rsidRPr="00A77DC3">
        <w:rPr>
          <w:sz w:val="20"/>
          <w:szCs w:val="24"/>
        </w:rPr>
        <w:tab/>
      </w:r>
      <w:r w:rsidRPr="00A77DC3">
        <w:rPr>
          <w:sz w:val="20"/>
          <w:szCs w:val="24"/>
        </w:rPr>
        <w:tab/>
        <w:t>WARNING</w:t>
      </w:r>
      <w:r w:rsidRPr="00A77DC3">
        <w:rPr>
          <w:sz w:val="20"/>
          <w:szCs w:val="24"/>
        </w:rPr>
        <w:tab/>
        <w:t>PROBATION 1</w:t>
      </w:r>
      <w:r w:rsidRPr="00A77DC3">
        <w:rPr>
          <w:sz w:val="20"/>
          <w:szCs w:val="24"/>
        </w:rPr>
        <w:tab/>
        <w:t xml:space="preserve">          PROBATION 2</w:t>
      </w:r>
    </w:p>
    <w:p w14:paraId="18CE1E2C" w14:textId="3755E1D7" w:rsidR="00416AEB" w:rsidRPr="00886658" w:rsidRDefault="00F4648C" w:rsidP="00416AEB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Are you on track to reach your 2</w:t>
      </w:r>
      <w:r w:rsidRPr="00A77DC3">
        <w:rPr>
          <w:sz w:val="20"/>
          <w:szCs w:val="20"/>
          <w:vertAlign w:val="superscript"/>
        </w:rPr>
        <w:t>nd</w:t>
      </w:r>
      <w:r w:rsidRPr="00A77DC3">
        <w:rPr>
          <w:sz w:val="20"/>
          <w:szCs w:val="20"/>
        </w:rPr>
        <w:t xml:space="preserve"> semester GPA goal?   _____ Yes</w:t>
      </w:r>
      <w:r w:rsidRPr="00A77DC3">
        <w:rPr>
          <w:sz w:val="20"/>
          <w:szCs w:val="20"/>
        </w:rPr>
        <w:tab/>
        <w:t>_____ No</w:t>
      </w:r>
    </w:p>
    <w:p w14:paraId="73A974A5" w14:textId="3AE828FB" w:rsidR="003A1D9B" w:rsidRPr="00A77DC3" w:rsidRDefault="00852F22" w:rsidP="006E237E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C</w:t>
      </w:r>
      <w:r w:rsidR="003A1D9B" w:rsidRPr="00A77DC3">
        <w:rPr>
          <w:sz w:val="20"/>
          <w:szCs w:val="20"/>
        </w:rPr>
        <w:t xml:space="preserve">omplete a </w:t>
      </w:r>
      <w:r w:rsidR="00133483" w:rsidRPr="00A77DC3">
        <w:rPr>
          <w:b/>
          <w:sz w:val="20"/>
          <w:szCs w:val="20"/>
        </w:rPr>
        <w:t>“Short Term Study Plan”</w:t>
      </w:r>
      <w:r w:rsidRPr="00A77DC3">
        <w:rPr>
          <w:b/>
          <w:sz w:val="20"/>
          <w:szCs w:val="20"/>
        </w:rPr>
        <w:t xml:space="preserve"> </w:t>
      </w:r>
      <w:r w:rsidRPr="00A77DC3">
        <w:rPr>
          <w:i/>
          <w:sz w:val="20"/>
          <w:szCs w:val="20"/>
        </w:rPr>
        <w:t>(local program OPTIONAL)</w:t>
      </w:r>
    </w:p>
    <w:p w14:paraId="46ECC32B" w14:textId="51513E9A" w:rsidR="002126BA" w:rsidRDefault="002126BA" w:rsidP="006E237E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Get a printout of my graduation requirements from my guidance counselor.</w:t>
      </w:r>
    </w:p>
    <w:p w14:paraId="040831C0" w14:textId="77777777" w:rsidR="00430B61" w:rsidRPr="00A77DC3" w:rsidRDefault="00430B61" w:rsidP="006E237E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A77DC3">
        <w:rPr>
          <w:sz w:val="20"/>
          <w:szCs w:val="20"/>
        </w:rPr>
        <w:t>Update your high school resume with awards, achievements, paid and/or volunteer work, extracurricular activities, classes taken, fluent language(s), and technical skills from your 10</w:t>
      </w:r>
      <w:r w:rsidRPr="00A77DC3">
        <w:rPr>
          <w:sz w:val="20"/>
          <w:szCs w:val="20"/>
          <w:vertAlign w:val="superscript"/>
        </w:rPr>
        <w:t>th</w:t>
      </w:r>
      <w:r w:rsidRPr="00A77DC3">
        <w:rPr>
          <w:sz w:val="20"/>
          <w:szCs w:val="20"/>
        </w:rPr>
        <w:t xml:space="preserve"> grade school year.</w:t>
      </w:r>
    </w:p>
    <w:p w14:paraId="49694028" w14:textId="4170CDBB" w:rsidR="002126BA" w:rsidRPr="00A77DC3" w:rsidRDefault="002126BA" w:rsidP="006E237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A77DC3">
        <w:rPr>
          <w:sz w:val="20"/>
          <w:szCs w:val="20"/>
        </w:rPr>
        <w:t xml:space="preserve">Over the summer I will volunteer at _____________________________doing ______________________ for my community service hours for Bright Futures.       </w:t>
      </w:r>
    </w:p>
    <w:p w14:paraId="1F9165AA" w14:textId="46109C9D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065509A8" w14:textId="0760249D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0E693F74" w14:textId="76B40341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72EDC4B4" w14:textId="26A02368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6DBED86D" w14:textId="77777777" w:rsidR="00886658" w:rsidRPr="00A77DC3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66BF16D0" w14:textId="4BDB29FD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79AD8CA7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C2AC39E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17EA9DB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8A046FA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77175378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51D7FAB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682D50A2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6F5D2A8A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041B4760" w14:textId="74C5BC5C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60D80BA8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F36296D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7A8575D8" w14:textId="258DE27A" w:rsidR="000B67A0" w:rsidRPr="000B67A0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A77DC3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If you have any questions throughout the year, contact your Take Stock in Children College Success Coach</w:t>
      </w:r>
    </w:p>
    <w:sectPr w:rsidR="000B67A0" w:rsidRPr="000B67A0" w:rsidSect="00A77DC3">
      <w:headerReference w:type="default" r:id="rId19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4D784" w14:textId="77777777" w:rsidR="00022F51" w:rsidRDefault="00022F51" w:rsidP="00754EA0">
      <w:r>
        <w:separator/>
      </w:r>
    </w:p>
  </w:endnote>
  <w:endnote w:type="continuationSeparator" w:id="0">
    <w:p w14:paraId="258559E7" w14:textId="77777777" w:rsidR="00022F51" w:rsidRDefault="00022F51" w:rsidP="00754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22CEA" w14:textId="77777777" w:rsidR="00022F51" w:rsidRDefault="00022F51" w:rsidP="00754EA0">
      <w:r>
        <w:separator/>
      </w:r>
    </w:p>
  </w:footnote>
  <w:footnote w:type="continuationSeparator" w:id="0">
    <w:p w14:paraId="02D645D2" w14:textId="77777777" w:rsidR="00022F51" w:rsidRDefault="00022F51" w:rsidP="00754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A5C7D" w14:textId="77777777" w:rsidR="006E237E" w:rsidRDefault="006E237E" w:rsidP="006E237E">
    <w:pPr>
      <w:pStyle w:val="Header"/>
      <w:jc w:val="center"/>
    </w:pPr>
    <w:r>
      <w:rPr>
        <w:noProof/>
      </w:rPr>
      <w:drawing>
        <wp:inline distT="0" distB="0" distL="0" distR="0" wp14:anchorId="77150491" wp14:editId="7C5D34F2">
          <wp:extent cx="6400800" cy="15062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admap final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506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1.4pt" o:bullet="t">
        <v:imagedata r:id="rId1" o:title="Box"/>
      </v:shape>
    </w:pict>
  </w:numPicBullet>
  <w:numPicBullet w:numPicBulletId="1">
    <w:pict>
      <v:shape id="_x0000_i1027" type="#_x0000_t75" style="width:27pt;height:26.4pt" o:bullet="t">
        <v:imagedata r:id="rId2" o:title="Box"/>
      </v:shape>
    </w:pict>
  </w:numPicBullet>
  <w:abstractNum w:abstractNumId="0" w15:restartNumberingAfterBreak="0">
    <w:nsid w:val="12FD39E7"/>
    <w:multiLevelType w:val="hybridMultilevel"/>
    <w:tmpl w:val="D9CA9E06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8963F5"/>
    <w:multiLevelType w:val="hybridMultilevel"/>
    <w:tmpl w:val="D9EE02DE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3E57CC"/>
    <w:multiLevelType w:val="hybridMultilevel"/>
    <w:tmpl w:val="366AFE22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B0253"/>
    <w:multiLevelType w:val="hybridMultilevel"/>
    <w:tmpl w:val="A5B81A70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D5D87"/>
    <w:multiLevelType w:val="hybridMultilevel"/>
    <w:tmpl w:val="1302B70C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D174D"/>
    <w:multiLevelType w:val="hybridMultilevel"/>
    <w:tmpl w:val="F47A771A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75BE8"/>
    <w:multiLevelType w:val="hybridMultilevel"/>
    <w:tmpl w:val="EF1ED1E8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64235">
    <w:abstractNumId w:val="4"/>
  </w:num>
  <w:num w:numId="2" w16cid:durableId="527371319">
    <w:abstractNumId w:val="6"/>
  </w:num>
  <w:num w:numId="3" w16cid:durableId="766656141">
    <w:abstractNumId w:val="7"/>
  </w:num>
  <w:num w:numId="4" w16cid:durableId="1713769561">
    <w:abstractNumId w:val="1"/>
  </w:num>
  <w:num w:numId="5" w16cid:durableId="194774668">
    <w:abstractNumId w:val="2"/>
  </w:num>
  <w:num w:numId="6" w16cid:durableId="1498961327">
    <w:abstractNumId w:val="8"/>
  </w:num>
  <w:num w:numId="7" w16cid:durableId="1533613517">
    <w:abstractNumId w:val="0"/>
  </w:num>
  <w:num w:numId="8" w16cid:durableId="1612319389">
    <w:abstractNumId w:val="3"/>
  </w:num>
  <w:num w:numId="9" w16cid:durableId="1252928971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TUxNzEyNjExsDRQ0lEKTi0uzszPAykwrgUADRxRRywAAAA="/>
  </w:docVars>
  <w:rsids>
    <w:rsidRoot w:val="00A00141"/>
    <w:rsid w:val="00017449"/>
    <w:rsid w:val="00022F51"/>
    <w:rsid w:val="00072AF3"/>
    <w:rsid w:val="00096705"/>
    <w:rsid w:val="000B67A0"/>
    <w:rsid w:val="000D1E64"/>
    <w:rsid w:val="000D596F"/>
    <w:rsid w:val="000E2AA8"/>
    <w:rsid w:val="0013004C"/>
    <w:rsid w:val="00133483"/>
    <w:rsid w:val="0013702A"/>
    <w:rsid w:val="001412F5"/>
    <w:rsid w:val="00144B5B"/>
    <w:rsid w:val="00145984"/>
    <w:rsid w:val="00146DBF"/>
    <w:rsid w:val="00153D6F"/>
    <w:rsid w:val="00162654"/>
    <w:rsid w:val="00174233"/>
    <w:rsid w:val="001A1298"/>
    <w:rsid w:val="001B750C"/>
    <w:rsid w:val="001D449F"/>
    <w:rsid w:val="001E52B5"/>
    <w:rsid w:val="001F35BA"/>
    <w:rsid w:val="001F5481"/>
    <w:rsid w:val="001F6388"/>
    <w:rsid w:val="001F7547"/>
    <w:rsid w:val="002011CC"/>
    <w:rsid w:val="002126BA"/>
    <w:rsid w:val="00230D79"/>
    <w:rsid w:val="00231BB0"/>
    <w:rsid w:val="002362D2"/>
    <w:rsid w:val="002833EA"/>
    <w:rsid w:val="002A0437"/>
    <w:rsid w:val="002A49B6"/>
    <w:rsid w:val="002F039D"/>
    <w:rsid w:val="00306E6C"/>
    <w:rsid w:val="0032629A"/>
    <w:rsid w:val="00341995"/>
    <w:rsid w:val="00352650"/>
    <w:rsid w:val="00360ABD"/>
    <w:rsid w:val="00365E49"/>
    <w:rsid w:val="00371430"/>
    <w:rsid w:val="003A1241"/>
    <w:rsid w:val="003A1D9B"/>
    <w:rsid w:val="003D148D"/>
    <w:rsid w:val="003E0321"/>
    <w:rsid w:val="0041038C"/>
    <w:rsid w:val="00416AEB"/>
    <w:rsid w:val="00422319"/>
    <w:rsid w:val="00430B61"/>
    <w:rsid w:val="004405A1"/>
    <w:rsid w:val="0044164A"/>
    <w:rsid w:val="00454C8F"/>
    <w:rsid w:val="004601FF"/>
    <w:rsid w:val="00462C27"/>
    <w:rsid w:val="00463A64"/>
    <w:rsid w:val="00484C5E"/>
    <w:rsid w:val="004B1E82"/>
    <w:rsid w:val="004C462A"/>
    <w:rsid w:val="004F5E45"/>
    <w:rsid w:val="00502C56"/>
    <w:rsid w:val="00523959"/>
    <w:rsid w:val="00537DAD"/>
    <w:rsid w:val="00542C6B"/>
    <w:rsid w:val="00544F81"/>
    <w:rsid w:val="0054544B"/>
    <w:rsid w:val="00551412"/>
    <w:rsid w:val="00553042"/>
    <w:rsid w:val="00555E6C"/>
    <w:rsid w:val="00557A81"/>
    <w:rsid w:val="00592656"/>
    <w:rsid w:val="005938E7"/>
    <w:rsid w:val="005A7AB0"/>
    <w:rsid w:val="005A7E66"/>
    <w:rsid w:val="005C1364"/>
    <w:rsid w:val="005E0BF5"/>
    <w:rsid w:val="005E16C4"/>
    <w:rsid w:val="005E48A7"/>
    <w:rsid w:val="005F02E1"/>
    <w:rsid w:val="005F534D"/>
    <w:rsid w:val="00602426"/>
    <w:rsid w:val="00641854"/>
    <w:rsid w:val="006532B1"/>
    <w:rsid w:val="006A270D"/>
    <w:rsid w:val="006B6C75"/>
    <w:rsid w:val="006C026F"/>
    <w:rsid w:val="006E1E5A"/>
    <w:rsid w:val="006E237E"/>
    <w:rsid w:val="006F0B06"/>
    <w:rsid w:val="006F1EEC"/>
    <w:rsid w:val="00701446"/>
    <w:rsid w:val="00703721"/>
    <w:rsid w:val="00724FA4"/>
    <w:rsid w:val="00731227"/>
    <w:rsid w:val="00733ADD"/>
    <w:rsid w:val="007363D5"/>
    <w:rsid w:val="00737433"/>
    <w:rsid w:val="00753400"/>
    <w:rsid w:val="00753963"/>
    <w:rsid w:val="00754EA0"/>
    <w:rsid w:val="00767483"/>
    <w:rsid w:val="007A38EC"/>
    <w:rsid w:val="007A72C0"/>
    <w:rsid w:val="007B6291"/>
    <w:rsid w:val="007C1D0A"/>
    <w:rsid w:val="007E40FD"/>
    <w:rsid w:val="00800A3C"/>
    <w:rsid w:val="008275AB"/>
    <w:rsid w:val="00832241"/>
    <w:rsid w:val="00852F22"/>
    <w:rsid w:val="00886658"/>
    <w:rsid w:val="008A70B6"/>
    <w:rsid w:val="008B4B2B"/>
    <w:rsid w:val="008B55D7"/>
    <w:rsid w:val="008B5BEB"/>
    <w:rsid w:val="008C1B3B"/>
    <w:rsid w:val="008C319A"/>
    <w:rsid w:val="008D24B9"/>
    <w:rsid w:val="008D2CFE"/>
    <w:rsid w:val="00925FBA"/>
    <w:rsid w:val="00955260"/>
    <w:rsid w:val="00976024"/>
    <w:rsid w:val="009D1F68"/>
    <w:rsid w:val="009D22AB"/>
    <w:rsid w:val="009F4F74"/>
    <w:rsid w:val="00A00141"/>
    <w:rsid w:val="00A2430E"/>
    <w:rsid w:val="00A30EAF"/>
    <w:rsid w:val="00A64C85"/>
    <w:rsid w:val="00A77DC3"/>
    <w:rsid w:val="00A83511"/>
    <w:rsid w:val="00A97A9E"/>
    <w:rsid w:val="00AA7DEE"/>
    <w:rsid w:val="00AB17F3"/>
    <w:rsid w:val="00AE5B54"/>
    <w:rsid w:val="00AF4C80"/>
    <w:rsid w:val="00B14764"/>
    <w:rsid w:val="00B3782A"/>
    <w:rsid w:val="00B40A5C"/>
    <w:rsid w:val="00B81DE2"/>
    <w:rsid w:val="00B978AE"/>
    <w:rsid w:val="00BA146F"/>
    <w:rsid w:val="00BB1A7E"/>
    <w:rsid w:val="00BB1B7B"/>
    <w:rsid w:val="00BD4F3F"/>
    <w:rsid w:val="00BD64D5"/>
    <w:rsid w:val="00BE530E"/>
    <w:rsid w:val="00C21B09"/>
    <w:rsid w:val="00C2459C"/>
    <w:rsid w:val="00C30B55"/>
    <w:rsid w:val="00C61FF8"/>
    <w:rsid w:val="00C644C6"/>
    <w:rsid w:val="00C9119D"/>
    <w:rsid w:val="00CA47D8"/>
    <w:rsid w:val="00CC5A08"/>
    <w:rsid w:val="00CD2EBA"/>
    <w:rsid w:val="00D10936"/>
    <w:rsid w:val="00D15F68"/>
    <w:rsid w:val="00D32B8C"/>
    <w:rsid w:val="00D43F20"/>
    <w:rsid w:val="00D64032"/>
    <w:rsid w:val="00D65263"/>
    <w:rsid w:val="00DA02F1"/>
    <w:rsid w:val="00DA485C"/>
    <w:rsid w:val="00DB4EC9"/>
    <w:rsid w:val="00DE3EBB"/>
    <w:rsid w:val="00DE5F02"/>
    <w:rsid w:val="00E03BC4"/>
    <w:rsid w:val="00E0660B"/>
    <w:rsid w:val="00E13440"/>
    <w:rsid w:val="00E316A1"/>
    <w:rsid w:val="00E516E2"/>
    <w:rsid w:val="00E600E1"/>
    <w:rsid w:val="00E74CBA"/>
    <w:rsid w:val="00E82C92"/>
    <w:rsid w:val="00EA07EF"/>
    <w:rsid w:val="00EA0882"/>
    <w:rsid w:val="00ED7A3C"/>
    <w:rsid w:val="00F2205D"/>
    <w:rsid w:val="00F22237"/>
    <w:rsid w:val="00F26A10"/>
    <w:rsid w:val="00F31B03"/>
    <w:rsid w:val="00F35242"/>
    <w:rsid w:val="00F45BB3"/>
    <w:rsid w:val="00F4648C"/>
    <w:rsid w:val="00F46B8E"/>
    <w:rsid w:val="00F52B8B"/>
    <w:rsid w:val="00F56D52"/>
    <w:rsid w:val="00F71016"/>
    <w:rsid w:val="00F718A5"/>
    <w:rsid w:val="00F85F29"/>
    <w:rsid w:val="00FC0536"/>
    <w:rsid w:val="00FD2E8D"/>
    <w:rsid w:val="00FE2E58"/>
    <w:rsid w:val="00FE61D6"/>
    <w:rsid w:val="00FF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120EAA2C"/>
  <w15:docId w15:val="{F9CC3EB9-363E-4A65-9934-6FCD94656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7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30B5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46B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B8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B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B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B8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77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8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llegescholarships.com" TargetMode="External"/><Relationship Id="rId18" Type="http://schemas.openxmlformats.org/officeDocument/2006/relationships/hyperlink" Target="https://roadtripnation.com/edu/careerfinder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act.org" TargetMode="External"/><Relationship Id="rId17" Type="http://schemas.openxmlformats.org/officeDocument/2006/relationships/hyperlink" Target="http://www.BigFuture.collegeboard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board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loridastudentfinancialaid.org/ssfad/bf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takestockinchildren.org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ollegepossibl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A14A33E58E74DAD0F9326185D048C" ma:contentTypeVersion="0" ma:contentTypeDescription="Create a new document." ma:contentTypeScope="" ma:versionID="409720bab0fef31dbb1c170a76096a4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6F2829-8412-4C68-951C-841719B463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76EB85-0120-411C-9121-9CEF1357AF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7C2C32-1E66-46B9-B83F-DE51A8EB51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23572E-436E-46F2-8E9C-A0F14ACFC7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69</Words>
  <Characters>4955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tersj</dc:creator>
  <cp:lastModifiedBy>Marci Poston</cp:lastModifiedBy>
  <cp:revision>2</cp:revision>
  <cp:lastPrinted>2012-08-07T18:27:00Z</cp:lastPrinted>
  <dcterms:created xsi:type="dcterms:W3CDTF">2022-05-26T20:27:00Z</dcterms:created>
  <dcterms:modified xsi:type="dcterms:W3CDTF">2022-05-26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</Properties>
</file>